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[༧༧བ]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[༧༨ན]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[༧༨བ]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[༧༩ན]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[༧༩བ]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372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